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18170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42380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6314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99542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20297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6070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67821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75378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10715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72706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13328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17556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6562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413168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15428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39112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487342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29747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80059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563169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55999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24890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517711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534578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648049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599016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546427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515752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495932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53690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577421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48706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46745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553597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гамадов Асхаб Ахиатович</dc:creator>
  <dc:language>ru-RU</dc:language>
  <cp:keywords/>
  <dcterms:created xsi:type="dcterms:W3CDTF">2023-03-19T07:28:57Z</dcterms:created>
  <dcterms:modified xsi:type="dcterms:W3CDTF">2023-03-19T0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